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นาฏศิลป์ไทย</w:t>
      </w:r>
      <w:r>
        <w:t xml:space="preserve"> </w:t>
      </w:r>
      <w:r>
        <w:t xml:space="preserve">องค์ประกอบนาฏศิลป์ไทย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ทยนะคะ สิ่งที่เราจะได้เรียนรู้ในชั่วโมงนี้ะอไรบ้างนะคะ วิเคราะห์องค์ประกอบของเดี๋ยวก่อนจะเรียน ครูจะมีวิดีทัศน์ให้นักเรียนดูนะคะ สื่อวิดีทัศน์เผยแพร่โดยลองช่วยกันตอบคุณครูสิว่า เพราะเหตุใดเราต้องศึกษาใครตอบได้ ทำไมต้องเรียน ทำไมต้องเรียนคะ อะไรก็ได้เพื่ออะไรดี เพื่ออะไรดีความอนุรักษ์ความเป็นไทยค่ะ องค์ประกอบของนาฏศิลป์นะคะ สิ่งที่เพื่อนบอกมาก็ถูกนาฏศิลป์ไทยเราเป็นอย่างไร // งดงาม // อ่อนช้อยงดงามการแสดงแต่ละประเภทนี้ มันก็มีองค์ประกอบการละเล่นต่าง ๆ การรำต่าง ๆ อันดับแรก คือ อะไรอะไรคะ ก็คือการร่ายรำที่สวยงาม โดยใครเป็นคนคิดเป็นคนคิด ท่ารำต่าง ๆ ให้มีระเบียบ ให้มีแบบแผนตัวอย่างเช่น ระบำพรมมาตรจดไหนลองทำตัวเราสิ ตัวเราอันนี้ตัวอะไร หนุมานยืนฟังให้ตายเห็นไหมคะ ลีลาท่ารำแสดงการรำต้องใช่จังหวะถูกต้องไหมคะก็จะรำผิดจังหวะถูกไหมคะถูกต้องตามจังหวะสวยงามท่ารำไม่ถูกจังหวะ เราก็จะรำไม่พร้อมเพรียงกับเพื่อนดนตรีที่มช้ประกอบการแสดงประกอบอากัปกิริยาของตัวละครสวยงามพร้อมเพรียง ถ้ามีใครรำไม่ถูกจังหวะคนนหึ่งเพลงหน้าพาดนี่ เรียกได้ว่าเป็นเรียกนาพาดธมันเป็นอย่างไร ก็คือเป็นเพลงบรรเลงจะไม่มีเนื้อร้องนะคะ จะไม่มีเนื้อร้อง ใช้สื่อเพลงแรกมีเนื้อร้องไหม เริ่มต้นมาเป็นองค์ประกอบที่ 4 ของการแสดงนาฏศิลป์นั้น ๆ ว่าการแสดงนั้น ๆ ต้องการมีเนื้อร้องหรือเปล่สทำท่าทางนะคะ ทำท่าทางให้เข้ากับเนื้อร้องมันเป็นเพลงเกี่ยวกับอะไรต่อไปในการแสดงต้องมีอะไรด้วยสำคัญอย่างไร สำคัญอย่างไรคะรูปแบบลักษณะประกอบด้วยเครื่องประดับต่าง ๆ นะคะบ่งบองให้เห็นถึงลักษณะการแสดงนั้น ๆ เขากำลังทำอะไร รำไปไหน เนื้อร้องมันว่าอย่างไรมือ เขากำลังถือดอกไม้เต็มมือเลยการแต่งการก็เช่นกัน สื่อให้เห็นว่าการรำนางตอยเราก็จะรู้ว่า นี่คือระบำนางตอยนกยูง หรือมยุราพิรมนางฟ้าเทวดารำสวยงามต่าง ๆ เพราะเขาแต่งกายชุดสีขาว ลักษณะการแต่งกายกับใครหนุมาน ยักษ์ คือ ใครใช่ไหมคะ เห็นไหม การแต่งกายพระราม อันนี้ใคร นางสีดา อันนี้ใครว่าใครเป็นตัวอะไรแสดงยังไงแต่งหน้าเพื่ออะไรแสดงรูปสวยงาม แล้วก็อะไรคะถ้าหน้าสดไปรำสวยไหมสวยไหมคะ อันนี้พอแต่งปุ๊บไปแสดงปั๊บอีกอย่างหนึ่ง เป็นองค์ประกอบอีกอย่างหนึ่งการแสดง เป็นองค์ประกอบที่สำคัญอะไรบ้างอะไรอีก // อุปกรณ์ที่ใช้ในการแสดงตมีอุปกรณ์ไหม หมายถึงอะไร ดอกไม้ไม่มีนะคะ ดังนั้นการแสดงที่เขาถือดอกไม้ไปเสื้อผ้าอย่างที่ครูบอกไปเมื่อกี้เซิงกระติบ ต้องมีอะไร ถ้าไม่มีเราจะรูระบำฉิ่งมีอะไรเป็นอุปกรณ์เพราะเขาจะช่วยเสริมให้เรารุ้ว่าเป็นการแสดงอะไรกะลา ถ้าไม่มีกะลา เราจะไปเซิงกะโป้ ได้ไหกะลา อุปกรณ์ต่าง ๆ ก็มีความสำคัญชมจดอะไรสำคัญจดว่าในการแสดงชุดที่นักเรียนเลือกนี่มีองค์ประกอบอะไรบ้างแต่งอย่างไรนะคะ เดี๋ยวให้นักเรียนปลายทางดูด้วยนะคะระบำพรมมาตร เรามาดูว่ามันเป็นอย่างไร</w:t>
      </w:r>
    </w:p>
    <w:p>
      <w:pPr>
        <w:pStyle w:val="BodyText"/>
      </w:pPr>
      <w:r>
        <w:t xml:space="preserve">[เสียงดนตรี]ต้องวิเคราะห์นะคะ ระบำนางตอย ตอนเริ่มเราดูไปแล้ว</w:t>
      </w:r>
    </w:p>
    <w:p>
      <w:pPr>
        <w:pStyle w:val="BodyText"/>
      </w:pPr>
      <w:r>
        <w:t xml:space="preserve">[เสียงดนตรี]นะคะ ก็ขอบคุณนะคะ สื่อวิดีทัศน์ทีนี้เดี๋ยวมีงานให้ทำนะคะ ให้นักเรียนหยิบใบงานขึ้นมานะคะ ให้นักเรียนเลือกการแสดงสัก 10 นาทีนะคะ ช่วยกันคิดคนละหัวข้อก็ได้นะคะ นักเรียนต้องเขียนให้ครบทั้ง 6 อย่างนะคะตรงกลางน่ะ 1 กลุ่ม เขียนหรือยัง เร็ว ๆ กลุ่มนี้ละกันนะ กลุ่มนี้ละกันรู้สึกว่าเอาการแสดงเดียวกันหมดเลยนะแต่ละกลุ่มพูดเลย ตรงนั้นก็ได้ค่ะ เอาไมไปค่ะ วันนี้จะมานำเสนอองค์ประกอบนาฏศิลป์ไทยค่ะ เป็นอย่างไรคะระบำนางกอยพูดเลย ทาลิปสติกสีแดงค่ะ ใส่วิกด้วย นะคะ กลุ่มอื่น ๆ เหมือนกันไหมเอ่ย นักเรียนจากการวิเคราะห์เป็นอย่างไรเราต้องใช้อะไรบ้างนะคะ กว่าจะมาเป็นงานแสดงแต่ละชุดเราจึงต้องควรอนุรักษ์แล้วก็สื่อสานช่วยกันเรียนรู้ก่อนจะจบนิดหนึ่ง ให้นักเรียนพูดพร้อม ๆ กันว่าเรารักนาฏองค์ประกอบแรก องค์ประกอบที่เราใช้ในนาฏตั้งวงมือขวาแลัวก็จีบขวาไทย ได้ไหมเดี๋ยวก่อนนะจบนะขอบคุณค่ะ โอ.เค. ไหมคะนาฏศิลป์ไทย // แล้วก็ // ขอบคุณค่ะ วันนี้เราเรียนเรื่องอะไร การแต่งกาย อะไรอีกเป็นองค์ประกอบของนาฏศิลป์ไทยหลักและวิธีการสร้างสรรค์การแสดงคือ วันนี้ยังเห็นนักเรียนจดบันทึกในการนำมาวิเคราะห์ได้ นะคะ นักเรียนปลายทางด้วยนะคะ ให้เตรียมพร้อมมาด้วยในชั่วโมงหน้า สวัสดีค่ะ นาฏศิลป์ไทย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นาฏศิลป์ไทย องค์ประกอบนาฏศิลป์ไทย</dc:title>
  <dc:creator/>
  <cp:keywords/>
  <dcterms:created xsi:type="dcterms:W3CDTF">2021-03-23T09:14:39Z</dcterms:created>
  <dcterms:modified xsi:type="dcterms:W3CDTF">2021-03-23T09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09.07 น.</vt:lpwstr>
  </property>
  <property fmtid="{D5CDD505-2E9C-101B-9397-08002B2CF9AE}" pid="3" name="subtitle">
    <vt:lpwstr/>
  </property>
</Properties>
</file>